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yssa Hopkin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ys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pkin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0 E Woodland Rd  Lake Bluff, IL, USA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hopkins2@uwalumni.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1557951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ripp</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